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0622B69C" w:rsidR="000D40B1" w:rsidRPr="003B3D8D" w:rsidRDefault="00390AB3" w:rsidP="00E666FE">
      <w:pPr>
        <w:pStyle w:val="Title"/>
        <w:tabs>
          <w:tab w:val="left" w:pos="3750"/>
        </w:tabs>
        <w:rPr>
          <w:color w:val="000000" w:themeColor="text1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3B3D8D">
        <w:rPr>
          <w:color w:val="000000" w:themeColor="text1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:</w:t>
      </w:r>
      <w:r w:rsidR="006D48FA" w:rsidRPr="003B3D8D">
        <w:rPr>
          <w:color w:val="000000" w:themeColor="text1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</w:t>
      </w:r>
      <w:r w:rsidR="003B3D8D" w:rsidRPr="003B3D8D">
        <w:rPr>
          <w:color w:val="000000" w:themeColor="text1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26C3086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3E4524">
        <w:rPr>
          <w:color w:val="000000" w:themeColor="text1"/>
          <w:szCs w:val="24"/>
        </w:rPr>
        <w:t>Terri Lane</w:t>
      </w:r>
    </w:p>
    <w:p w14:paraId="77C2C5F7" w14:textId="29B4783D" w:rsidR="00157848" w:rsidRPr="003E4524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sz w:val="20"/>
        </w:rPr>
      </w:pPr>
      <w:r w:rsidRPr="003E4524">
        <w:rPr>
          <w:color w:val="000000" w:themeColor="text1"/>
          <w:szCs w:val="24"/>
        </w:rPr>
        <w:t>Office Number:</w:t>
      </w:r>
      <w:r w:rsidRPr="003E4524">
        <w:rPr>
          <w:color w:val="000000" w:themeColor="text1"/>
          <w:szCs w:val="24"/>
        </w:rPr>
        <w:tab/>
      </w:r>
      <w:r w:rsidR="003B3D8D">
        <w:rPr>
          <w:szCs w:val="24"/>
        </w:rPr>
        <w:t>DC 217</w:t>
      </w:r>
      <w:r w:rsidR="00157848" w:rsidRPr="003E4524">
        <w:rPr>
          <w:color w:val="000000" w:themeColor="text1"/>
          <w:szCs w:val="24"/>
        </w:rPr>
        <w:tab/>
      </w:r>
    </w:p>
    <w:p w14:paraId="063179E3" w14:textId="1F0975DA" w:rsidR="00157848" w:rsidRPr="003E4524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sz w:val="20"/>
        </w:rPr>
      </w:pPr>
      <w:r w:rsidRPr="003E4524">
        <w:rPr>
          <w:color w:val="000000" w:themeColor="text1"/>
          <w:szCs w:val="24"/>
        </w:rPr>
        <w:t>E-mail Address:</w:t>
      </w:r>
      <w:r w:rsidRPr="003E4524">
        <w:rPr>
          <w:color w:val="000000" w:themeColor="text1"/>
          <w:szCs w:val="24"/>
        </w:rPr>
        <w:tab/>
      </w:r>
      <w:r w:rsidR="003E4524" w:rsidRPr="003E4524">
        <w:rPr>
          <w:szCs w:val="24"/>
        </w:rPr>
        <w:t>tlane@mecc.edu</w:t>
      </w:r>
      <w:r w:rsidR="00157848" w:rsidRPr="003E4524">
        <w:rPr>
          <w:color w:val="000000" w:themeColor="text1"/>
          <w:szCs w:val="24"/>
        </w:rPr>
        <w:tab/>
      </w:r>
    </w:p>
    <w:p w14:paraId="331DB555" w14:textId="11217BF3" w:rsidR="00157848" w:rsidRPr="003E4524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 w:rsidRPr="003E4524">
        <w:rPr>
          <w:color w:val="000000" w:themeColor="text1"/>
          <w:szCs w:val="24"/>
        </w:rPr>
        <w:t>Telephone:</w:t>
      </w:r>
      <w:r w:rsidRPr="003E4524">
        <w:rPr>
          <w:color w:val="000000" w:themeColor="text1"/>
          <w:szCs w:val="24"/>
        </w:rPr>
        <w:tab/>
      </w:r>
      <w:r w:rsidR="003E4524" w:rsidRPr="003E4524">
        <w:rPr>
          <w:szCs w:val="24"/>
        </w:rPr>
        <w:t>276-</w:t>
      </w:r>
      <w:r w:rsidR="003E4524">
        <w:rPr>
          <w:szCs w:val="24"/>
        </w:rPr>
        <w:t>523-9058</w:t>
      </w:r>
      <w:r w:rsidR="00157848" w:rsidRPr="003E4524">
        <w:rPr>
          <w:color w:val="000000" w:themeColor="text1"/>
          <w:szCs w:val="24"/>
        </w:rPr>
        <w:tab/>
      </w:r>
      <w:r w:rsidR="00157848" w:rsidRPr="003E4524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836"/>
        <w:gridCol w:w="1363"/>
        <w:gridCol w:w="1778"/>
        <w:gridCol w:w="1828"/>
        <w:gridCol w:w="1340"/>
        <w:gridCol w:w="1565"/>
        <w:gridCol w:w="1378"/>
      </w:tblGrid>
      <w:tr w:rsidR="007E7674" w:rsidRPr="00C473A4" w14:paraId="0785B135" w14:textId="3A1FA601" w:rsidTr="003B3D8D">
        <w:trPr>
          <w:trHeight w:val="1115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3B3D8D">
        <w:trPr>
          <w:trHeight w:val="864"/>
        </w:trPr>
        <w:tc>
          <w:tcPr>
            <w:tcW w:w="197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B18EA2" w14:textId="708A64B5" w:rsidR="002233D6" w:rsidRPr="00BC2A50" w:rsidRDefault="002233D6" w:rsidP="002233D6">
            <w:pPr>
              <w:jc w:val="center"/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014C96FD" w:rsidR="00B01CF1" w:rsidRPr="00BC2A50" w:rsidRDefault="00B01CF1" w:rsidP="00E3768A">
            <w:pPr>
              <w:jc w:val="center"/>
            </w:pPr>
          </w:p>
        </w:tc>
        <w:tc>
          <w:tcPr>
            <w:tcW w:w="1779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05C8AF5C" w:rsidR="00B01CF1" w:rsidRPr="00BC2A50" w:rsidRDefault="00B01CF1" w:rsidP="003E4524">
            <w:pPr>
              <w:jc w:val="center"/>
            </w:pPr>
          </w:p>
        </w:tc>
        <w:tc>
          <w:tcPr>
            <w:tcW w:w="191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3373408" w14:textId="06C8F90A" w:rsidR="00E3768A" w:rsidRDefault="00E3768A" w:rsidP="00E3768A">
            <w:pPr>
              <w:jc w:val="center"/>
            </w:pPr>
            <w:r>
              <w:t>9:00 –</w:t>
            </w:r>
            <w:r w:rsidR="003B3D8D">
              <w:t xml:space="preserve"> 2</w:t>
            </w:r>
            <w:r>
              <w:t>:00</w:t>
            </w:r>
          </w:p>
          <w:p w14:paraId="7B83E16D" w14:textId="0012D7E2" w:rsidR="003B3D8D" w:rsidRDefault="003B3D8D" w:rsidP="00E3768A">
            <w:pPr>
              <w:jc w:val="center"/>
            </w:pPr>
            <w:r>
              <w:t>Remote</w:t>
            </w:r>
          </w:p>
          <w:p w14:paraId="50761AA5" w14:textId="7506D3B2" w:rsidR="00B01CF1" w:rsidRPr="00BC2A50" w:rsidRDefault="00E3768A" w:rsidP="00E3768A">
            <w:pPr>
              <w:jc w:val="center"/>
            </w:pPr>
            <w:r>
              <w:t xml:space="preserve"> </w:t>
            </w:r>
            <w:r w:rsidR="007E7674">
              <w:t>Student Engagement Hours</w:t>
            </w:r>
          </w:p>
        </w:tc>
        <w:tc>
          <w:tcPr>
            <w:tcW w:w="1404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432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E3768A" w:rsidRPr="00C473A4" w14:paraId="6B14B939" w14:textId="35517E15" w:rsidTr="003B3D8D">
        <w:trPr>
          <w:trHeight w:val="864"/>
        </w:trPr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369D6843" w14:textId="77864B8F" w:rsidR="003B3D8D" w:rsidRPr="003E4524" w:rsidRDefault="003B3D8D" w:rsidP="003B3D8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:40</w:t>
            </w:r>
            <w:r w:rsidRPr="003E4524">
              <w:rPr>
                <w:sz w:val="22"/>
                <w:szCs w:val="22"/>
              </w:rPr>
              <w:t xml:space="preserve"> – 1</w:t>
            </w:r>
            <w:r>
              <w:rPr>
                <w:sz w:val="22"/>
                <w:szCs w:val="22"/>
              </w:rPr>
              <w:t>0:55</w:t>
            </w:r>
          </w:p>
          <w:p w14:paraId="4FB5B2FF" w14:textId="77777777" w:rsidR="003B3D8D" w:rsidRDefault="003B3D8D" w:rsidP="003B3D8D">
            <w:pPr>
              <w:jc w:val="center"/>
            </w:pPr>
            <w:r>
              <w:t>ITD 110 - F1</w:t>
            </w:r>
          </w:p>
          <w:p w14:paraId="2619E40E" w14:textId="08A0C69E" w:rsidR="00E3768A" w:rsidRPr="00BC2A50" w:rsidRDefault="003B3D8D" w:rsidP="003B3D8D">
            <w:pPr>
              <w:jc w:val="center"/>
            </w:pPr>
            <w:r>
              <w:t>PT119</w:t>
            </w:r>
          </w:p>
        </w:tc>
        <w:tc>
          <w:tcPr>
            <w:tcW w:w="101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A4EAE33" w14:textId="6CBC86CA" w:rsidR="00E3768A" w:rsidRPr="00BC2A50" w:rsidRDefault="00E3768A" w:rsidP="00E3768A">
            <w:pPr>
              <w:jc w:val="center"/>
            </w:pP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A15E0F" w14:textId="3773EF7B" w:rsidR="003B3D8D" w:rsidRPr="003E4524" w:rsidRDefault="003B3D8D" w:rsidP="003B3D8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:40 – 10:55</w:t>
            </w:r>
          </w:p>
          <w:p w14:paraId="4BA263A1" w14:textId="77777777" w:rsidR="003B3D8D" w:rsidRDefault="003B3D8D" w:rsidP="003B3D8D">
            <w:pPr>
              <w:jc w:val="center"/>
            </w:pPr>
            <w:r>
              <w:t>ITD 110 - F1</w:t>
            </w:r>
          </w:p>
          <w:p w14:paraId="477DAE72" w14:textId="2FD4ECD5" w:rsidR="00E3768A" w:rsidRPr="00BC2A50" w:rsidRDefault="003B3D8D" w:rsidP="003B3D8D">
            <w:pPr>
              <w:jc w:val="center"/>
            </w:pPr>
            <w:r>
              <w:t>PT119</w:t>
            </w:r>
          </w:p>
        </w:tc>
        <w:tc>
          <w:tcPr>
            <w:tcW w:w="191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6412C62" w14:textId="77777777" w:rsidR="002233D6" w:rsidRDefault="002233D6" w:rsidP="002233D6">
            <w:pPr>
              <w:jc w:val="center"/>
            </w:pPr>
            <w:r>
              <w:t>Remote</w:t>
            </w:r>
          </w:p>
          <w:p w14:paraId="3B9A360A" w14:textId="5D507508" w:rsidR="00E3768A" w:rsidRPr="00BC2A50" w:rsidRDefault="002233D6" w:rsidP="002233D6">
            <w:pPr>
              <w:jc w:val="center"/>
            </w:pPr>
            <w:r>
              <w:t xml:space="preserve"> Student Engagement Hours</w:t>
            </w:r>
          </w:p>
        </w:tc>
        <w:tc>
          <w:tcPr>
            <w:tcW w:w="140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43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E3768A" w:rsidRPr="00C473A4" w14:paraId="4918B52A" w14:textId="56DBF482" w:rsidTr="003B3D8D">
        <w:trPr>
          <w:trHeight w:val="864"/>
        </w:trPr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3FE61199" w14:textId="063542CB" w:rsidR="003B3D8D" w:rsidRDefault="003B3D8D" w:rsidP="003B3D8D">
            <w:pPr>
              <w:jc w:val="center"/>
            </w:pPr>
            <w:r>
              <w:t>11:00 – 2:00</w:t>
            </w:r>
          </w:p>
          <w:p w14:paraId="06515955" w14:textId="783DEB20" w:rsidR="00E3768A" w:rsidRPr="00BC2A50" w:rsidRDefault="003B3D8D" w:rsidP="003B3D8D">
            <w:pPr>
              <w:jc w:val="center"/>
            </w:pPr>
            <w:r>
              <w:t>Student Engagement Hours</w:t>
            </w:r>
          </w:p>
        </w:tc>
        <w:tc>
          <w:tcPr>
            <w:tcW w:w="101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DCD0AA" w14:textId="0C33F82A" w:rsidR="00E3768A" w:rsidRPr="00BC2A50" w:rsidRDefault="00E3768A" w:rsidP="00E3768A">
            <w:pPr>
              <w:jc w:val="center"/>
            </w:pP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67A68C3" w14:textId="52965257" w:rsidR="003B3D8D" w:rsidRDefault="003B3D8D" w:rsidP="003B3D8D">
            <w:pPr>
              <w:jc w:val="center"/>
            </w:pPr>
            <w:r>
              <w:t>11:00 – 2:00</w:t>
            </w:r>
          </w:p>
          <w:p w14:paraId="273E1234" w14:textId="2111B8AA" w:rsidR="00E3768A" w:rsidRPr="00BC2A50" w:rsidRDefault="003B3D8D" w:rsidP="003B3D8D">
            <w:pPr>
              <w:jc w:val="center"/>
            </w:pPr>
            <w:r>
              <w:t>Student Engagement Hours</w:t>
            </w:r>
          </w:p>
        </w:tc>
        <w:tc>
          <w:tcPr>
            <w:tcW w:w="191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2A68E0B" w14:textId="77777777" w:rsidR="002233D6" w:rsidRDefault="002233D6" w:rsidP="002233D6">
            <w:pPr>
              <w:jc w:val="center"/>
            </w:pPr>
            <w:r>
              <w:t>9:00 – 2:00</w:t>
            </w:r>
          </w:p>
          <w:p w14:paraId="7AA4298A" w14:textId="77777777" w:rsidR="002233D6" w:rsidRDefault="002233D6" w:rsidP="002233D6">
            <w:pPr>
              <w:jc w:val="center"/>
            </w:pPr>
            <w:r>
              <w:t>Remote</w:t>
            </w:r>
          </w:p>
          <w:p w14:paraId="134D25E4" w14:textId="06DA828E" w:rsidR="00E3768A" w:rsidRPr="00BC2A50" w:rsidRDefault="002233D6" w:rsidP="002233D6">
            <w:pPr>
              <w:jc w:val="center"/>
            </w:pPr>
            <w:r>
              <w:t xml:space="preserve"> Student Engagement Hours</w:t>
            </w:r>
          </w:p>
        </w:tc>
        <w:tc>
          <w:tcPr>
            <w:tcW w:w="140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43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E3768A" w:rsidRPr="00C473A4" w14:paraId="63CBCDB9" w14:textId="66EEF411" w:rsidTr="003B3D8D">
        <w:trPr>
          <w:trHeight w:val="864"/>
        </w:trPr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411CFD23" w:rsidR="00E3768A" w:rsidRPr="00BC2A50" w:rsidRDefault="00E3768A" w:rsidP="00E3768A">
            <w:pPr>
              <w:jc w:val="center"/>
            </w:pPr>
          </w:p>
        </w:tc>
        <w:tc>
          <w:tcPr>
            <w:tcW w:w="101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EF7E0DD" w:rsidR="00E3768A" w:rsidRPr="00BC2A50" w:rsidRDefault="00E3768A" w:rsidP="00404FED">
            <w:pPr>
              <w:jc w:val="center"/>
            </w:pP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0A8F6772" w:rsidR="00E3768A" w:rsidRPr="00BC2A50" w:rsidRDefault="00E3768A" w:rsidP="007E7674">
            <w:pPr>
              <w:jc w:val="center"/>
            </w:pPr>
          </w:p>
        </w:tc>
        <w:tc>
          <w:tcPr>
            <w:tcW w:w="191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3D1103CF" w:rsidR="00E3768A" w:rsidRPr="00BC2A50" w:rsidRDefault="00E3768A" w:rsidP="00E3768A">
            <w:pPr>
              <w:jc w:val="center"/>
            </w:pPr>
          </w:p>
        </w:tc>
        <w:tc>
          <w:tcPr>
            <w:tcW w:w="140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43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E3768A" w:rsidRPr="00C473A4" w14:paraId="553E462D" w14:textId="02F7F132" w:rsidTr="003B3D8D">
        <w:trPr>
          <w:trHeight w:val="864"/>
        </w:trPr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1027ED67" w:rsidR="00E3768A" w:rsidRPr="00BC2A50" w:rsidRDefault="00E3768A" w:rsidP="00E3768A">
            <w:pPr>
              <w:jc w:val="center"/>
            </w:pPr>
          </w:p>
        </w:tc>
        <w:tc>
          <w:tcPr>
            <w:tcW w:w="101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1D5856C8" w:rsidR="00E3768A" w:rsidRPr="00BC2A50" w:rsidRDefault="00E3768A" w:rsidP="00E3768A">
            <w:pPr>
              <w:jc w:val="center"/>
            </w:pPr>
          </w:p>
        </w:tc>
        <w:tc>
          <w:tcPr>
            <w:tcW w:w="177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3B5B675E" w:rsidR="00E3768A" w:rsidRPr="00BC2A50" w:rsidRDefault="00E3768A" w:rsidP="00E3768A">
            <w:pPr>
              <w:jc w:val="center"/>
            </w:pPr>
          </w:p>
        </w:tc>
        <w:tc>
          <w:tcPr>
            <w:tcW w:w="191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3C995FA2" w:rsidR="00E3768A" w:rsidRPr="00BC2A50" w:rsidRDefault="00E3768A" w:rsidP="00E3768A">
            <w:pPr>
              <w:jc w:val="center"/>
            </w:pPr>
          </w:p>
        </w:tc>
        <w:tc>
          <w:tcPr>
            <w:tcW w:w="140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43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E3768A" w:rsidRPr="00BC2A50" w:rsidRDefault="00E3768A" w:rsidP="00E3768A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66CB390B" w:rsidR="00E96788" w:rsidRDefault="00E96788" w:rsidP="00B34609">
      <w:r w:rsidRPr="00C61AE8">
        <w:rPr>
          <w:b/>
        </w:rPr>
        <w:t>Notes:</w:t>
      </w:r>
      <w:r>
        <w:tab/>
      </w:r>
    </w:p>
    <w:p w14:paraId="49EB4B55" w14:textId="2998AE08" w:rsidR="003E4524" w:rsidRDefault="003E4524" w:rsidP="003E4524">
      <w:pPr>
        <w:pStyle w:val="ListParagraph"/>
        <w:ind w:left="360"/>
      </w:pPr>
      <w:r>
        <w:t>ITE 152 – W1</w:t>
      </w:r>
    </w:p>
    <w:p w14:paraId="096FBC5D" w14:textId="75DFE673" w:rsidR="003B3D8D" w:rsidRDefault="003E4524" w:rsidP="003B3D8D">
      <w:pPr>
        <w:pStyle w:val="ListParagraph"/>
        <w:ind w:left="360"/>
      </w:pPr>
      <w:r>
        <w:t>ITE 152 – W</w:t>
      </w:r>
      <w:r w:rsidR="001504FB">
        <w:t>2</w:t>
      </w:r>
    </w:p>
    <w:p w14:paraId="36C90937" w14:textId="6159443E" w:rsidR="003B3D8D" w:rsidRDefault="003B3D8D" w:rsidP="003B3D8D">
      <w:pPr>
        <w:pStyle w:val="ListParagraph"/>
        <w:ind w:left="360"/>
      </w:pPr>
      <w:r>
        <w:t>ITE 119 - W1</w:t>
      </w:r>
    </w:p>
    <w:p w14:paraId="76332AC0" w14:textId="12E29376" w:rsidR="001504FB" w:rsidRDefault="001504FB" w:rsidP="003E4524">
      <w:pPr>
        <w:pStyle w:val="ListParagraph"/>
        <w:ind w:left="360"/>
      </w:pPr>
      <w:r>
        <w:t>ITE 131 – W1</w:t>
      </w:r>
    </w:p>
    <w:p w14:paraId="4D164623" w14:textId="0B929ECB" w:rsidR="003E4524" w:rsidRDefault="003B3D8D" w:rsidP="003E4524">
      <w:pPr>
        <w:pStyle w:val="ListParagraph"/>
        <w:ind w:left="360"/>
      </w:pPr>
      <w:r>
        <w:t>CSC 223</w:t>
      </w:r>
      <w:r w:rsidR="003E4524">
        <w:t xml:space="preserve"> – W1</w:t>
      </w:r>
    </w:p>
    <w:p w14:paraId="6A8D8D72" w14:textId="3EEF88C0" w:rsidR="003E4524" w:rsidRDefault="001504FB" w:rsidP="003E4524">
      <w:pPr>
        <w:pStyle w:val="ListParagraph"/>
        <w:ind w:left="360"/>
      </w:pPr>
      <w:r>
        <w:t>ITP 298 – W1</w:t>
      </w:r>
    </w:p>
    <w:p w14:paraId="1BB33ED8" w14:textId="77777777" w:rsidR="002233D6" w:rsidRDefault="002233D6" w:rsidP="003E4524">
      <w:pPr>
        <w:pStyle w:val="ListParagraph"/>
        <w:ind w:left="360"/>
      </w:pPr>
    </w:p>
    <w:p w14:paraId="53783B5C" w14:textId="38199ADC" w:rsidR="003E4524" w:rsidRPr="008C32CC" w:rsidRDefault="003E4524" w:rsidP="003E4524">
      <w:pPr>
        <w:rPr>
          <w:sz w:val="28"/>
        </w:rPr>
      </w:pPr>
      <w:r>
        <w:rPr>
          <w:sz w:val="28"/>
        </w:rPr>
        <w:t>To schedule an appointment, please call 523</w:t>
      </w:r>
      <w:r w:rsidR="001C7CCA">
        <w:rPr>
          <w:sz w:val="28"/>
        </w:rPr>
        <w:t>-</w:t>
      </w:r>
      <w:r>
        <w:rPr>
          <w:sz w:val="28"/>
        </w:rPr>
        <w:t xml:space="preserve">9058 or email </w:t>
      </w:r>
      <w:hyperlink r:id="rId11" w:history="1">
        <w:r w:rsidR="001C7CCA" w:rsidRPr="00183729">
          <w:rPr>
            <w:rStyle w:val="Hyperlink"/>
            <w:sz w:val="28"/>
          </w:rPr>
          <w:t>tlane@mecc.edu</w:t>
        </w:r>
      </w:hyperlink>
      <w:r w:rsidR="001C7CCA">
        <w:rPr>
          <w:sz w:val="28"/>
        </w:rPr>
        <w:t xml:space="preserve">. </w:t>
      </w:r>
    </w:p>
    <w:sectPr w:rsidR="003E4524" w:rsidRPr="008C32CC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724CD" w14:textId="77777777" w:rsidR="00F53442" w:rsidRDefault="00F53442" w:rsidP="00AE1BFE">
      <w:r>
        <w:separator/>
      </w:r>
    </w:p>
  </w:endnote>
  <w:endnote w:type="continuationSeparator" w:id="0">
    <w:p w14:paraId="7D18062D" w14:textId="77777777" w:rsidR="00F53442" w:rsidRDefault="00F53442" w:rsidP="00AE1BFE">
      <w:r>
        <w:continuationSeparator/>
      </w:r>
    </w:p>
  </w:endnote>
  <w:endnote w:type="continuationNotice" w:id="1">
    <w:p w14:paraId="4D4E34A9" w14:textId="77777777" w:rsidR="00F53442" w:rsidRDefault="00F53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DF4264" w14:textId="77777777" w:rsidR="00F53442" w:rsidRDefault="00F53442" w:rsidP="00AE1BFE">
      <w:r>
        <w:separator/>
      </w:r>
    </w:p>
  </w:footnote>
  <w:footnote w:type="continuationSeparator" w:id="0">
    <w:p w14:paraId="0328809A" w14:textId="77777777" w:rsidR="00F53442" w:rsidRDefault="00F53442" w:rsidP="00AE1BFE">
      <w:r>
        <w:continuationSeparator/>
      </w:r>
    </w:p>
  </w:footnote>
  <w:footnote w:type="continuationNotice" w:id="1">
    <w:p w14:paraId="2A5FAFFA" w14:textId="77777777" w:rsidR="00F53442" w:rsidRDefault="00F5344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22EAD"/>
    <w:rsid w:val="00062DA9"/>
    <w:rsid w:val="0006687B"/>
    <w:rsid w:val="00074B16"/>
    <w:rsid w:val="000760A0"/>
    <w:rsid w:val="000C6D7A"/>
    <w:rsid w:val="000D40B1"/>
    <w:rsid w:val="000E503F"/>
    <w:rsid w:val="000F23AA"/>
    <w:rsid w:val="000F2B5D"/>
    <w:rsid w:val="001504FB"/>
    <w:rsid w:val="00157848"/>
    <w:rsid w:val="00176476"/>
    <w:rsid w:val="001855A4"/>
    <w:rsid w:val="001A16BD"/>
    <w:rsid w:val="001A4FE9"/>
    <w:rsid w:val="001C7CCA"/>
    <w:rsid w:val="001D0F7A"/>
    <w:rsid w:val="001F1896"/>
    <w:rsid w:val="002103DC"/>
    <w:rsid w:val="00210A7F"/>
    <w:rsid w:val="00216FB0"/>
    <w:rsid w:val="00221C21"/>
    <w:rsid w:val="002233D6"/>
    <w:rsid w:val="00223B79"/>
    <w:rsid w:val="00252F6D"/>
    <w:rsid w:val="00287429"/>
    <w:rsid w:val="002A7EB4"/>
    <w:rsid w:val="002B17C1"/>
    <w:rsid w:val="00363542"/>
    <w:rsid w:val="0037516F"/>
    <w:rsid w:val="003850F5"/>
    <w:rsid w:val="0038580D"/>
    <w:rsid w:val="00390AB3"/>
    <w:rsid w:val="003B1F77"/>
    <w:rsid w:val="003B3D8D"/>
    <w:rsid w:val="003E4524"/>
    <w:rsid w:val="00404FED"/>
    <w:rsid w:val="004639C0"/>
    <w:rsid w:val="004836DE"/>
    <w:rsid w:val="004873DE"/>
    <w:rsid w:val="004D3F29"/>
    <w:rsid w:val="004F2677"/>
    <w:rsid w:val="0051244F"/>
    <w:rsid w:val="005552C7"/>
    <w:rsid w:val="00557182"/>
    <w:rsid w:val="00575786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D48FA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B02D8"/>
    <w:rsid w:val="007C2A9D"/>
    <w:rsid w:val="007D4C1F"/>
    <w:rsid w:val="007D5D0E"/>
    <w:rsid w:val="007E5841"/>
    <w:rsid w:val="007E7674"/>
    <w:rsid w:val="007F5A49"/>
    <w:rsid w:val="00833497"/>
    <w:rsid w:val="008725A1"/>
    <w:rsid w:val="008737AE"/>
    <w:rsid w:val="008F2710"/>
    <w:rsid w:val="00904AB5"/>
    <w:rsid w:val="0091484E"/>
    <w:rsid w:val="009328DA"/>
    <w:rsid w:val="00952F53"/>
    <w:rsid w:val="00962F91"/>
    <w:rsid w:val="00963C50"/>
    <w:rsid w:val="00971B27"/>
    <w:rsid w:val="009C79D5"/>
    <w:rsid w:val="00A20065"/>
    <w:rsid w:val="00A32A09"/>
    <w:rsid w:val="00A32CA8"/>
    <w:rsid w:val="00A37765"/>
    <w:rsid w:val="00AA169C"/>
    <w:rsid w:val="00AC4CBC"/>
    <w:rsid w:val="00AD7D9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31F83"/>
    <w:rsid w:val="00D9376A"/>
    <w:rsid w:val="00DF308F"/>
    <w:rsid w:val="00E06134"/>
    <w:rsid w:val="00E12C82"/>
    <w:rsid w:val="00E21FB0"/>
    <w:rsid w:val="00E35785"/>
    <w:rsid w:val="00E3768A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EF5C72"/>
    <w:rsid w:val="00F05150"/>
    <w:rsid w:val="00F310C8"/>
    <w:rsid w:val="00F53442"/>
    <w:rsid w:val="00FA4280"/>
    <w:rsid w:val="00FB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paragraph" w:styleId="ListParagraph">
    <w:name w:val="List Paragraph"/>
    <w:basedOn w:val="Normal"/>
    <w:uiPriority w:val="34"/>
    <w:qFormat/>
    <w:rsid w:val="003E4524"/>
    <w:pPr>
      <w:ind w:left="720"/>
      <w:contextualSpacing/>
    </w:pPr>
  </w:style>
  <w:style w:type="character" w:styleId="Hyperlink">
    <w:name w:val="Hyperlink"/>
    <w:basedOn w:val="DefaultParagraphFont"/>
    <w:unhideWhenUsed/>
    <w:rsid w:val="001C7CC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C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lane@mecc.ed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441af9330b38ef73edbaec8a2f5ad130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b8678a27f992f734603d9d9d5d47cde7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  <ds:schemaRef ds:uri="5ddbdd41-8967-4f98-8f71-f7ac14114b0c"/>
  </ds:schemaRefs>
</ds:datastoreItem>
</file>

<file path=customXml/itemProps3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10C210-0F96-4AEB-B8F3-79ED214BB6B3}"/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868</Characters>
  <Application>Microsoft Office Word</Application>
  <DocSecurity>0</DocSecurity>
  <Lines>108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Terri Lane</cp:lastModifiedBy>
  <cp:revision>2</cp:revision>
  <cp:lastPrinted>2025-01-02T19:59:00Z</cp:lastPrinted>
  <dcterms:created xsi:type="dcterms:W3CDTF">2026-01-14T18:34:00Z</dcterms:created>
  <dcterms:modified xsi:type="dcterms:W3CDTF">2026-01-14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</Properties>
</file>